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al</w:t>
      </w:r>
      <w:r>
        <w:t xml:space="preserve"> </w:t>
      </w:r>
      <w:r>
        <w:t xml:space="preserve">Engineer</w:t>
      </w:r>
    </w:p>
    <w:bookmarkStart w:id="20" w:name="X4163b71879b0aeadc2d82dda0ba572d7be9bfb0"/>
    <w:p>
      <w:pPr>
        <w:pStyle w:val="Heading1"/>
      </w:pPr>
      <w:r>
        <w:t xml:space="preserve">Cover Letter for Electrical Engineer Position in Egypt Alexandria</w:t>
      </w:r>
    </w:p>
    <w:p>
      <w:pPr>
        <w:pStyle w:val="FirstParagraph"/>
      </w:pPr>
      <w:r>
        <w:t xml:space="preserve">Dear [Hiring Manager's Name],</w:t>
      </w:r>
    </w:p>
    <w:p>
      <w:pPr>
        <w:pStyle w:val="BodyText"/>
      </w:pPr>
      <w:r>
        <w:t xml:space="preserve">I am writing to express my sincere interest in the Electrical Engineer position at your esteemed organization, located in the vibrant city of Alexandria, Egypt. As a dedicated and experienced Electrical Engineer with a passion for innovation and sustainable solutions, I am eager to contribute my technical expertise and professional acumen to support your team's objectives. With my academic background, hands-on experience in electrical systems design, and deep understanding of the unique challenges and opportunities in Egypt Alexandria, I am confident in my ability to deliver exceptional results that align with your organization’s vision.</w:t>
      </w:r>
    </w:p>
    <w:p>
      <w:pPr>
        <w:pStyle w:val="BodyText"/>
      </w:pPr>
      <w:r>
        <w:t xml:space="preserve">Over the past [X years] years, I have honed my skills as an Electrical Engineer, specializing in power systems, automation, and renewable energy solutions. My career has been driven by a commitment to excellence, a focus on problem-solving, and a desire to create impactful projects that benefit communities. The opportunity to work in Egypt Alexandria is particularly compelling because of the region’s growing demand for reliable infrastructure and cutting-edge engineering solutions. Alexandria, with its rich history and dynamic development plans, represents an ideal environment for leveraging my expertise to address modern energy challenges while contributing to the city's progress.</w:t>
      </w:r>
    </w:p>
    <w:p>
      <w:pPr>
        <w:pStyle w:val="BodyText"/>
      </w:pPr>
      <w:r>
        <w:t xml:space="preserve">My academic foundation in Electrical Engineering from [University Name] provided me with a strong theoretical base in circuit design, power electronics, and control systems. This was complemented by practical training through internships and projects that emphasized real-world applications. For instance, during my time at [Previous Company/Organization], I led the design of a solar-powered irrigation system for rural communities in [Region], which not only reduced energy costs but also promoted sustainable agricultural practices. Such experiences have instilled in me a deep appreciation for the role of electrical engineering in improving quality of life and driving economic growth—values that resonate strongly with the needs of Egypt Alexandria.</w:t>
      </w:r>
    </w:p>
    <w:p>
      <w:pPr>
        <w:pStyle w:val="BodyText"/>
      </w:pPr>
      <w:r>
        <w:t xml:space="preserve">One of my key strengths as an Electrical Engineer is my ability to adapt to diverse environments and tackle complex challenges. In [Previous Project/Role], I collaborated with cross-functional teams to implement a smart grid solution for a major industrial client, optimizing energy efficiency and reducing operational costs by 25%. This project required meticulous planning, rigorous analysis of electrical systems, and seamless coordination with stakeholders—skills that I believe are essential for success in the Egyptian market. Alexandria’s rapid urbanization and increasing reliance on renewable energy sources create a fertile ground for such innovations, and I am excited about the prospect of contributing to similar initiatives here.</w:t>
      </w:r>
    </w:p>
    <w:p>
      <w:pPr>
        <w:pStyle w:val="BodyText"/>
      </w:pPr>
      <w:r>
        <w:t xml:space="preserve">Furthermore, my understanding of Egypt’s energy sector is rooted in both academic research and professional experience. I have studied the country’s transition toward renewable energy, including its ambitious goals to increase solar and wind power capacity. This aligns with my personal interest in sustainable engineering solutions, which I have explored through projects such as [specific project or research]. In Alexandria, where the demand for reliable electricity is growing alongside the city’s expansion, I am keen to apply my knowledge of grid stability, energy storage systems, and smart technologies to support your organization’s mission of delivering resilient infrastructure.</w:t>
      </w:r>
    </w:p>
    <w:p>
      <w:pPr>
        <w:pStyle w:val="BodyText"/>
      </w:pPr>
      <w:r>
        <w:t xml:space="preserve">Another aspect that sets me apart as an Electrical Engineer is my ability to communicate technical concepts effectively to non-technical audiences. Whether presenting project timelines, explaining system designs, or collaborating with clients, I prioritize clarity and transparency. This skill has been instrumental in my previous roles, where I successfully managed client expectations and ensured projects met both technical and business objectives. In Alexandria’s competitive engineering landscape, the ability to build trust and deliver results is crucial—and I am committed to fostering strong relationships with colleagues, stakeholders, and the communities we serve.</w:t>
      </w:r>
    </w:p>
    <w:p>
      <w:pPr>
        <w:pStyle w:val="BodyText"/>
      </w:pPr>
      <w:r>
        <w:t xml:space="preserve">I am particularly drawn to this opportunity in Egypt Alexandria because of its unique blend of historical significance and modern innovation. The city’s strategic location along the Mediterranean coast, coupled with its role as a hub for education and industry, offers endless possibilities for impactful engineering work. I am eager to contribute my expertise in power systems, automation, and renewable energy to support projects that enhance infrastructure resilience, reduce environmental impact, and improve the lives of residents. Whether it’s designing efficient electrical networks or integrating smart technologies into existing systems, I am ready to bring my skills and passion to your team.</w:t>
      </w:r>
    </w:p>
    <w:p>
      <w:pPr>
        <w:pStyle w:val="BodyText"/>
      </w:pPr>
      <w:r>
        <w:t xml:space="preserve">In conclusion, I am enthusiastic about the possibility of joining your organization as an Electrical Engineer in Egypt Alexandria. My technical expertise, problem-solving mindset, and dedication to excellence make me a strong candidate for this role. I am confident that my background and vision align with the goals of your company, and I would be honored to contribute to your continued success. Thank you for considering my application. I look forward to the opportunity to discuss how I can add value to your team.</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al Engineer</dc:title>
  <dc:creator/>
  <cp:keywords/>
  <dcterms:created xsi:type="dcterms:W3CDTF">2026-07-21T00:35:56Z</dcterms:created>
  <dcterms:modified xsi:type="dcterms:W3CDTF">2026-07-21T00:35:56Z</dcterms:modified>
</cp:coreProperties>
</file>

<file path=docProps/custom.xml><?xml version="1.0" encoding="utf-8"?>
<Properties xmlns="http://schemas.openxmlformats.org/officeDocument/2006/custom-properties" xmlns:vt="http://schemas.openxmlformats.org/officeDocument/2006/docPropsVTypes"/>
</file>